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Cairo</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Cairo, Egypt</w:t>
      </w:r>
    </w:p>
    <w:p>
      <w:pPr>
        <w:pStyle w:val="BodyText"/>
      </w:pPr>
      <w:r>
        <w:t xml:space="preserve">Dear Hiring Manager,</w:t>
      </w:r>
    </w:p>
    <w:p>
      <w:pPr>
        <w:pStyle w:val="BodyText"/>
      </w:pPr>
      <w:r>
        <w:t xml:space="preserve">I am writing to express my sincere interest in the Electronics Engineer position at [Company Name], as advertised in [Job Board/Source]. With a robust academic background, hands-on experience in circuit design and embedded systems, and a deep understanding of the technological landscape in Egypt Cairo, I am confident that my skills and passion for innovation align perfectly with your organization’s goals. As an Electronics Engineer dedicated to advancing technology that addresses local challenges, I am eager to contribute to [Company Name]’s mission of driving cutting-edge solutions in this dynamic region.</w:t>
      </w:r>
    </w:p>
    <w:bookmarkStart w:id="20" w:name="academic-and-professional-background"/>
    <w:p>
      <w:pPr>
        <w:pStyle w:val="Heading2"/>
      </w:pPr>
      <w:r>
        <w:t xml:space="preserve">Academic and Professional Background</w:t>
      </w:r>
    </w:p>
    <w:p>
      <w:pPr>
        <w:pStyle w:val="FirstParagraph"/>
      </w:pPr>
      <w:r>
        <w:t xml:space="preserve">I hold a Bachelor’s degree in Electrical and Electronics Engineering from [University Name], where I graduated with honors. My academic journey was complemented by internships at [Relevant Company or Institution] in Cairo, where I worked on projects involving analog circuit design, signal processing, and microcontroller programming. These experiences honed my ability to translate theoretical knowledge into practical applications, a skill that has been instrumental in my career as an Electronics Engineer.</w:t>
      </w:r>
    </w:p>
    <w:p>
      <w:pPr>
        <w:pStyle w:val="BodyText"/>
      </w:pPr>
      <w:r>
        <w:t xml:space="preserve">Over the past [X years], I have worked on diverse projects ranging from developing low-power IoT devices for smart agriculture to optimizing energy-efficient systems for industrial automation. My expertise spans PCB layout design, firmware development using C and Python, and troubleshooting complex electronic systems. In Egypt Cairo, where the demand for sustainable technology is growing rapidly, I have focused on creating solutions that cater to local needs—such as renewable energy integration and smart infrastructure development.</w:t>
      </w:r>
    </w:p>
    <w:bookmarkEnd w:id="20"/>
    <w:bookmarkStart w:id="21"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Proficient in designing and simulating analog/digital circuits using tools like Altium Designer, SPICE, and LTspice.</w:t>
      </w:r>
    </w:p>
    <w:p>
      <w:pPr>
        <w:numPr>
          <w:ilvl w:val="0"/>
          <w:numId w:val="1001"/>
        </w:numPr>
        <w:pStyle w:val="Compact"/>
      </w:pPr>
      <w:r>
        <w:rPr>
          <w:bCs/>
          <w:b/>
        </w:rPr>
        <w:t xml:space="preserve">Embedded Systems:</w:t>
      </w:r>
      <w:r>
        <w:t xml:space="preserve"> </w:t>
      </w:r>
      <w:r>
        <w:t xml:space="preserve">Experienced in programming microcontrollers (Arduino, STM32) and developing firmware for IoT devices.</w:t>
      </w:r>
    </w:p>
    <w:p>
      <w:pPr>
        <w:numPr>
          <w:ilvl w:val="0"/>
          <w:numId w:val="1001"/>
        </w:numPr>
        <w:pStyle w:val="Compact"/>
      </w:pPr>
      <w:r>
        <w:rPr>
          <w:bCs/>
          <w:b/>
        </w:rPr>
        <w:t xml:space="preserve">Signal Processing:</w:t>
      </w:r>
      <w:r>
        <w:t xml:space="preserve"> </w:t>
      </w:r>
      <w:r>
        <w:t xml:space="preserve">Skilled in analyzing and processing signals using MATLAB and Python for applications like noise reduction and data acquisition.</w:t>
      </w:r>
    </w:p>
    <w:p>
      <w:pPr>
        <w:numPr>
          <w:ilvl w:val="0"/>
          <w:numId w:val="1001"/>
        </w:numPr>
        <w:pStyle w:val="Compact"/>
      </w:pPr>
      <w:r>
        <w:rPr>
          <w:bCs/>
          <w:b/>
        </w:rPr>
        <w:t xml:space="preserve">PCB Development:</w:t>
      </w:r>
      <w:r>
        <w:t xml:space="preserve"> </w:t>
      </w:r>
      <w:r>
        <w:t xml:space="preserve">Adept at creating schematics, layout design, and testing prototypes using KiCad and Eagle.</w:t>
      </w:r>
    </w:p>
    <w:p>
      <w:pPr>
        <w:numPr>
          <w:ilvl w:val="0"/>
          <w:numId w:val="1001"/>
        </w:numPr>
        <w:pStyle w:val="Compact"/>
      </w:pPr>
      <w:r>
        <w:rPr>
          <w:bCs/>
          <w:b/>
        </w:rPr>
        <w:t xml:space="preserve">Sustainable Technology:</w:t>
      </w:r>
      <w:r>
        <w:t xml:space="preserve"> </w:t>
      </w:r>
      <w:r>
        <w:t xml:space="preserve">Focused on energy-efficient systems, including solar power management and battery optimization for remote areas in Egypt Cairo.</w:t>
      </w:r>
    </w:p>
    <w:bookmarkEnd w:id="21"/>
    <w:bookmarkStart w:id="22" w:name="projects-and-contributions"/>
    <w:p>
      <w:pPr>
        <w:pStyle w:val="Heading2"/>
      </w:pPr>
      <w:r>
        <w:t xml:space="preserve">Projects and Contributions</w:t>
      </w:r>
    </w:p>
    <w:p>
      <w:pPr>
        <w:pStyle w:val="FirstParagraph"/>
      </w:pPr>
      <w:r>
        <w:t xml:space="preserve">One of my most notable projects involved designing a low-cost, solar-powered water pumping system for rural communities in Upper Egypt. This initiative not only reduced reliance on diesel generators but also provided a scalable model for sustainable energy solutions. The project was recognized by [Local Institution or Award], and I presented my findings at the [Conference Name] in Cairo, where I engaged with industry leaders to discuss the potential of renewable energy in Egypt’s agricultural sector.</w:t>
      </w:r>
    </w:p>
    <w:p>
      <w:pPr>
        <w:pStyle w:val="BodyText"/>
      </w:pPr>
      <w:r>
        <w:t xml:space="preserve">Another significant contribution was my role in developing a real-time air quality monitoring system for Cairo’s industrial zones. By integrating sensors, microcontrollers, and cloud-based analytics, this system enabled authorities to track pollutants and implement targeted mitigation strategies. This work underscored the importance of electronics engineering in addressing environmental challenges—a cause I am deeply committed to.</w:t>
      </w:r>
    </w:p>
    <w:bookmarkEnd w:id="22"/>
    <w:bookmarkStart w:id="23" w:name="X3077570ffeb978d83f5e333487c3e21bb0087c5"/>
    <w:p>
      <w:pPr>
        <w:pStyle w:val="Heading2"/>
      </w:pPr>
      <w:r>
        <w:t xml:space="preserve">Understanding of Egypt Cairo's Technological Landscape</w:t>
      </w:r>
    </w:p>
    <w:p>
      <w:pPr>
        <w:pStyle w:val="FirstParagraph"/>
      </w:pPr>
      <w:r>
        <w:t xml:space="preserve">Egypt Cairo is a hub for innovation, with a growing emphasis on digital transformation and smart city initiatives. As an Electronics Engineer, I have closely followed the development of tech startups and research institutions in the region, such as [Relevant University or Organization]. I recognize the unique challenges faced by Cairo’s industries—ranging from power grid inefficiencies to the need for reliable communication infrastructure—and I am motivated to contribute solutions that align with Egypt’s Vision 2030 goals.</w:t>
      </w:r>
    </w:p>
    <w:p>
      <w:pPr>
        <w:pStyle w:val="BodyText"/>
      </w:pPr>
      <w:r>
        <w:t xml:space="preserve">My work in Cairo has also exposed me to the importance of collaboration between academia, government, and private enterprises. For instance, partnering with local universities on research projects has allowed me to stay at the forefront of emerging technologies like 5G networks and AI-driven automation. These experiences have reinforced my belief that electronics engineering is a cornerstone of Egypt’s economic growth.</w:t>
      </w:r>
    </w:p>
    <w:bookmarkEnd w:id="23"/>
    <w:bookmarkStart w:id="24" w:name="why-company-name"/>
    <w:p>
      <w:pPr>
        <w:pStyle w:val="Heading2"/>
      </w:pPr>
      <w:r>
        <w:t xml:space="preserve">Why [Company Name]?</w:t>
      </w:r>
    </w:p>
    <w:p>
      <w:pPr>
        <w:pStyle w:val="FirstParagraph"/>
      </w:pPr>
      <w:r>
        <w:t xml:space="preserve">[Company Name]’s reputation for innovation and its commitment to advancing technology in Egypt Cairo make it an ideal place for me to grow professionally. Your focus on [specific industry or project, e.g., "smart grid technologies" or "telecommunications infrastructure"] resonates with my own aspirations. I am particularly drawn to your work on [mention a specific project or initiative], which aligns with my expertise in [relevant skill or area].</w:t>
      </w:r>
    </w:p>
    <w:p>
      <w:pPr>
        <w:pStyle w:val="BodyText"/>
      </w:pPr>
      <w:r>
        <w:t xml:space="preserve">I am confident that my technical acumen, combined with my passion for solving real-world problems, will enable me to make meaningful contributions to your team. I am especially excited about the opportunity to work on projects that leverage cutting-edge electronics to improve lives and drive progress in Egypt Cairo.</w:t>
      </w:r>
    </w:p>
    <w:bookmarkEnd w:id="24"/>
    <w:bookmarkStart w:id="25" w:name="conclusion"/>
    <w:p>
      <w:pPr>
        <w:pStyle w:val="Heading2"/>
      </w:pPr>
      <w:r>
        <w:t xml:space="preserve">Conclusion</w:t>
      </w:r>
    </w:p>
    <w:p>
      <w:pPr>
        <w:pStyle w:val="FirstParagraph"/>
      </w:pPr>
      <w:r>
        <w:t xml:space="preserve">I would be honored to bring my skills as an Electronics Engineer to [Company Name] and contribute to your mission of excellence. Thank you for considering my application. I look forward to the opportunity to discuss how my background and vision align with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Egypt Cairo</dc:title>
  <dc:creator/>
  <dc:language>en</dc:language>
  <cp:keywords/>
  <dcterms:created xsi:type="dcterms:W3CDTF">2026-07-14T14:10:19Z</dcterms:created>
  <dcterms:modified xsi:type="dcterms:W3CDTF">2026-07-14T14:10:19Z</dcterms:modified>
</cp:coreProperties>
</file>

<file path=docProps/custom.xml><?xml version="1.0" encoding="utf-8"?>
<Properties xmlns="http://schemas.openxmlformats.org/officeDocument/2006/custom-properties" xmlns:vt="http://schemas.openxmlformats.org/officeDocument/2006/docPropsVTypes"/>
</file>